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our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fect siz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or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938 [21.758, 22.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649 [11.51, 11.7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32 [2.267, 2.39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 [0.257, 0.26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 [46.9,47.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2 [42,42.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1 [37.6,38.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 [0.019, 0.02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099 [38.644, 39.55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938 [49.298, 50.57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659 [48.229, 51.08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6 [0.099, 0.11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901 [60.445, 61.35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62 [49.422, 50.70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341 [48.911, 51.77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6 [0.099, 0.11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 [2, 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[0, 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 [2, 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7 [0.112, 0.12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u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[2, 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[2, 3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 [4, 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5 [0.29, 0.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4.2 [411.3,417.1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6.6 [293.6,299.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3.9 [208.5,219.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3 [0.05, 0.056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927 [74.52, 75.32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407 [91.042, 91.7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267 [94.62, 95.839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7 [0.209, 0.22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578 [22.19, 22.97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 [-0.003, 0.0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25 [3.125, 4.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9 [0.302, 0.317]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20:58:09Z</dcterms:created>
  <dcterms:modified xsi:type="dcterms:W3CDTF">2025-07-18T20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